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1503"/>
        <w:gridCol w:w="1502"/>
        <w:gridCol w:w="3006"/>
      </w:tblGrid>
      <w:tr w:rsidR="00A734F3" w:rsidRPr="00804E84" w14:paraId="0DCADB72" w14:textId="77777777" w:rsidTr="007C1629">
        <w:trPr>
          <w:trHeight w:val="851"/>
        </w:trPr>
        <w:tc>
          <w:tcPr>
            <w:tcW w:w="9016" w:type="dxa"/>
            <w:gridSpan w:val="4"/>
          </w:tcPr>
          <w:p w14:paraId="087CC001" w14:textId="77777777" w:rsidR="00A734F3" w:rsidRPr="00804E84" w:rsidRDefault="00A734F3" w:rsidP="00804E84">
            <w:pPr>
              <w:jc w:val="center"/>
              <w:rPr>
                <w:rFonts w:ascii="Times New Roman" w:hAnsi="Times New Roman" w:cs="Times New Roman"/>
                <w:b/>
                <w:iCs/>
                <w:sz w:val="28"/>
                <w:szCs w:val="28"/>
                <w:lang w:val="en-US"/>
              </w:rPr>
            </w:pPr>
          </w:p>
          <w:p w14:paraId="34DE9233" w14:textId="77777777" w:rsidR="00A734F3" w:rsidRPr="007C1629" w:rsidRDefault="00A734F3" w:rsidP="00804E84">
            <w:pPr>
              <w:jc w:val="center"/>
              <w:rPr>
                <w:rFonts w:ascii="Times New Roman" w:hAnsi="Times New Roman" w:cs="Times New Roman"/>
                <w:b/>
                <w:iCs/>
                <w:sz w:val="36"/>
                <w:szCs w:val="36"/>
                <w:lang w:val="en-US"/>
              </w:rPr>
            </w:pPr>
            <w:r w:rsidRPr="007C1629">
              <w:rPr>
                <w:rFonts w:ascii="Times New Roman" w:hAnsi="Times New Roman" w:cs="Times New Roman"/>
                <w:b/>
                <w:iCs/>
                <w:sz w:val="36"/>
                <w:szCs w:val="36"/>
                <w:lang w:val="en-US"/>
              </w:rPr>
              <w:t>KITCHEN MANAGERS</w:t>
            </w:r>
          </w:p>
          <w:p w14:paraId="3E1D86D8" w14:textId="77777777" w:rsidR="00A734F3" w:rsidRPr="00804E84" w:rsidRDefault="00A734F3" w:rsidP="007C1629">
            <w:pPr>
              <w:jc w:val="center"/>
              <w:rPr>
                <w:rFonts w:ascii="Times New Roman" w:hAnsi="Times New Roman" w:cs="Times New Roman"/>
                <w:b/>
                <w:iCs/>
                <w:sz w:val="28"/>
                <w:szCs w:val="28"/>
                <w:lang w:val="en-US"/>
              </w:rPr>
            </w:pPr>
          </w:p>
        </w:tc>
      </w:tr>
      <w:tr w:rsidR="007C1629" w:rsidRPr="00804E84" w14:paraId="1F998B39" w14:textId="77777777" w:rsidTr="007C1629">
        <w:trPr>
          <w:trHeight w:val="498"/>
        </w:trPr>
        <w:tc>
          <w:tcPr>
            <w:tcW w:w="4508" w:type="dxa"/>
            <w:gridSpan w:val="2"/>
          </w:tcPr>
          <w:p w14:paraId="20B37F8E" w14:textId="7742D733" w:rsidR="007C1629" w:rsidRPr="00804E84" w:rsidRDefault="007C1629" w:rsidP="007C162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M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onth</w:t>
            </w:r>
          </w:p>
        </w:tc>
        <w:tc>
          <w:tcPr>
            <w:tcW w:w="4508" w:type="dxa"/>
            <w:gridSpan w:val="2"/>
          </w:tcPr>
          <w:p w14:paraId="0E2E41A8" w14:textId="774B903E" w:rsidR="007C1629" w:rsidRPr="00804E84" w:rsidRDefault="007C1629" w:rsidP="00804E84">
            <w:pPr>
              <w:jc w:val="center"/>
              <w:rPr>
                <w:rFonts w:ascii="Times New Roman" w:hAnsi="Times New Roman" w:cs="Times New Roman"/>
                <w:b/>
                <w:iCs/>
                <w:sz w:val="28"/>
                <w:szCs w:val="28"/>
                <w:lang w:val="en-US"/>
              </w:rPr>
            </w:pPr>
            <w:r w:rsidRPr="00804E84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MAY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 xml:space="preserve"> 2022</w:t>
            </w:r>
          </w:p>
        </w:tc>
      </w:tr>
      <w:tr w:rsidR="00A734F3" w:rsidRPr="00804E84" w14:paraId="043F9897" w14:textId="77777777" w:rsidTr="007C1629">
        <w:trPr>
          <w:trHeight w:val="3016"/>
        </w:trPr>
        <w:tc>
          <w:tcPr>
            <w:tcW w:w="4508" w:type="dxa"/>
            <w:gridSpan w:val="2"/>
          </w:tcPr>
          <w:p w14:paraId="422A0265" w14:textId="2324FB1C" w:rsidR="00A734F3" w:rsidRPr="00804E84" w:rsidRDefault="00A734F3" w:rsidP="00804E84">
            <w:pPr>
              <w:jc w:val="center"/>
              <w:rPr>
                <w:rFonts w:ascii="Times New Roman" w:hAnsi="Times New Roman" w:cs="Times New Roman"/>
                <w:b/>
                <w:iCs/>
                <w:sz w:val="28"/>
                <w:szCs w:val="28"/>
                <w:lang w:val="en-US"/>
              </w:rPr>
            </w:pPr>
            <w:r w:rsidRPr="00804E84">
              <w:rPr>
                <w:noProof/>
                <w:sz w:val="28"/>
                <w:szCs w:val="28"/>
                <w:lang w:eastAsia="en-IN"/>
              </w:rPr>
              <w:drawing>
                <wp:inline distT="0" distB="0" distL="0" distR="0" wp14:anchorId="5CC2286D" wp14:editId="33305EB5">
                  <wp:extent cx="1828666" cy="1800000"/>
                  <wp:effectExtent l="0" t="0" r="63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WhatsApp Image 2022-04-28 at 3.03.17 PM.jpe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666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gridSpan w:val="2"/>
          </w:tcPr>
          <w:p w14:paraId="5683401E" w14:textId="19ABD69E" w:rsidR="00A734F3" w:rsidRPr="00804E84" w:rsidRDefault="00A734F3" w:rsidP="00804E84">
            <w:pPr>
              <w:jc w:val="center"/>
              <w:rPr>
                <w:rFonts w:ascii="Times New Roman" w:hAnsi="Times New Roman" w:cs="Times New Roman"/>
                <w:b/>
                <w:iCs/>
                <w:sz w:val="28"/>
                <w:szCs w:val="28"/>
                <w:lang w:val="en-US"/>
              </w:rPr>
            </w:pPr>
            <w:r w:rsidRPr="00804E84">
              <w:rPr>
                <w:noProof/>
                <w:sz w:val="28"/>
                <w:szCs w:val="28"/>
                <w:lang w:eastAsia="en-IN"/>
              </w:rPr>
              <w:drawing>
                <wp:inline distT="0" distB="0" distL="0" distR="0" wp14:anchorId="70551BA6" wp14:editId="70049BA1">
                  <wp:extent cx="1791639" cy="180000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WhatsApp Image 2022-04-28 at 3.03.17 PM (1).jpe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1639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34F3" w:rsidRPr="00804E84" w14:paraId="31C07CB8" w14:textId="77777777" w:rsidTr="007C1629">
        <w:tc>
          <w:tcPr>
            <w:tcW w:w="4508" w:type="dxa"/>
            <w:gridSpan w:val="2"/>
          </w:tcPr>
          <w:p w14:paraId="789E0DB6" w14:textId="77777777" w:rsidR="00A734F3" w:rsidRPr="00804E84" w:rsidRDefault="00A734F3" w:rsidP="00804E8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804E84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SUPRIYO GHOSH (ROOM-2)</w:t>
            </w:r>
          </w:p>
          <w:p w14:paraId="6280ED56" w14:textId="77777777" w:rsidR="00A734F3" w:rsidRPr="00804E84" w:rsidRDefault="00A734F3" w:rsidP="00804E8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804E84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Physics department</w:t>
            </w:r>
          </w:p>
          <w:p w14:paraId="071DDD94" w14:textId="77777777" w:rsidR="00A734F3" w:rsidRPr="00804E84" w:rsidRDefault="00A734F3" w:rsidP="00804E8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804E84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ontact- 8250363773</w:t>
            </w:r>
          </w:p>
          <w:p w14:paraId="3280E099" w14:textId="77777777" w:rsidR="00A734F3" w:rsidRPr="00804E84" w:rsidRDefault="00A734F3" w:rsidP="00804E84">
            <w:pPr>
              <w:jc w:val="center"/>
              <w:rPr>
                <w:noProof/>
                <w:sz w:val="28"/>
                <w:szCs w:val="28"/>
                <w:lang w:eastAsia="en-IN"/>
              </w:rPr>
            </w:pPr>
          </w:p>
        </w:tc>
        <w:tc>
          <w:tcPr>
            <w:tcW w:w="4508" w:type="dxa"/>
            <w:gridSpan w:val="2"/>
          </w:tcPr>
          <w:p w14:paraId="4CC6A9BE" w14:textId="77777777" w:rsidR="00A734F3" w:rsidRPr="00804E84" w:rsidRDefault="00A734F3" w:rsidP="00804E8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804E84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SANI KUNDU (ROOM-3)</w:t>
            </w:r>
          </w:p>
          <w:p w14:paraId="7C6AB517" w14:textId="77777777" w:rsidR="00A734F3" w:rsidRPr="00804E84" w:rsidRDefault="00A734F3" w:rsidP="00804E8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804E84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Physics department</w:t>
            </w:r>
          </w:p>
          <w:p w14:paraId="24B226BF" w14:textId="77777777" w:rsidR="00A734F3" w:rsidRPr="00804E84" w:rsidRDefault="00A734F3" w:rsidP="00804E8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804E84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ontact- 8617858054</w:t>
            </w:r>
          </w:p>
          <w:p w14:paraId="15351DAF" w14:textId="77777777" w:rsidR="00A734F3" w:rsidRPr="00804E84" w:rsidRDefault="00A734F3" w:rsidP="00804E84">
            <w:pPr>
              <w:jc w:val="center"/>
              <w:rPr>
                <w:noProof/>
                <w:sz w:val="28"/>
                <w:szCs w:val="28"/>
                <w:lang w:eastAsia="en-IN"/>
              </w:rPr>
            </w:pPr>
          </w:p>
        </w:tc>
      </w:tr>
      <w:tr w:rsidR="00A734F3" w:rsidRPr="00804E84" w14:paraId="32160364" w14:textId="77777777" w:rsidTr="00A734F3">
        <w:tc>
          <w:tcPr>
            <w:tcW w:w="9016" w:type="dxa"/>
            <w:gridSpan w:val="4"/>
          </w:tcPr>
          <w:p w14:paraId="7C7F1358" w14:textId="0A42AD66" w:rsidR="00A734F3" w:rsidRPr="00804E84" w:rsidRDefault="00A734F3" w:rsidP="00804E8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804E84">
              <w:rPr>
                <w:noProof/>
                <w:sz w:val="28"/>
                <w:szCs w:val="28"/>
                <w:lang w:eastAsia="en-IN"/>
              </w:rPr>
              <w:drawing>
                <wp:inline distT="0" distB="0" distL="0" distR="0" wp14:anchorId="3B02DC80" wp14:editId="77D1E80C">
                  <wp:extent cx="2234316" cy="2347763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WhatsApp Image 2022-04-29 at 12.03.40 PM.jpeg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76" t="32416" r="6821" b="22002"/>
                          <a:stretch/>
                        </pic:blipFill>
                        <pic:spPr bwMode="auto">
                          <a:xfrm>
                            <a:off x="0" y="0"/>
                            <a:ext cx="2267365" cy="238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34F3" w:rsidRPr="00804E84" w14:paraId="0F0257CA" w14:textId="77777777" w:rsidTr="007C1629">
        <w:tc>
          <w:tcPr>
            <w:tcW w:w="4508" w:type="dxa"/>
            <w:gridSpan w:val="2"/>
          </w:tcPr>
          <w:p w14:paraId="476F0EF6" w14:textId="21F3E01A" w:rsidR="00A734F3" w:rsidRPr="00804E84" w:rsidRDefault="00A734F3" w:rsidP="00804E8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804E84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For both day and night pay</w:t>
            </w:r>
          </w:p>
          <w:p w14:paraId="38664B99" w14:textId="77777777" w:rsidR="00A734F3" w:rsidRPr="00804E84" w:rsidRDefault="00A734F3" w:rsidP="00804E84">
            <w:pPr>
              <w:jc w:val="center"/>
              <w:rPr>
                <w:noProof/>
                <w:sz w:val="28"/>
                <w:szCs w:val="28"/>
                <w:lang w:eastAsia="en-IN"/>
              </w:rPr>
            </w:pPr>
          </w:p>
        </w:tc>
        <w:tc>
          <w:tcPr>
            <w:tcW w:w="4508" w:type="dxa"/>
            <w:gridSpan w:val="2"/>
          </w:tcPr>
          <w:p w14:paraId="45DECA43" w14:textId="34ADE8F0" w:rsidR="00A734F3" w:rsidRPr="00804E84" w:rsidRDefault="00A734F3" w:rsidP="00804E84">
            <w:pPr>
              <w:jc w:val="center"/>
              <w:rPr>
                <w:noProof/>
                <w:sz w:val="28"/>
                <w:szCs w:val="28"/>
                <w:lang w:eastAsia="en-IN"/>
              </w:rPr>
            </w:pPr>
            <w:r w:rsidRPr="00804E84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 xml:space="preserve">2000/-                 </w:t>
            </w:r>
          </w:p>
        </w:tc>
      </w:tr>
      <w:tr w:rsidR="00A734F3" w:rsidRPr="00804E84" w14:paraId="16A9A59C" w14:textId="77777777" w:rsidTr="007C1629">
        <w:tc>
          <w:tcPr>
            <w:tcW w:w="4508" w:type="dxa"/>
            <w:gridSpan w:val="2"/>
          </w:tcPr>
          <w:p w14:paraId="7583B847" w14:textId="3C12625D" w:rsidR="00A734F3" w:rsidRPr="00804E84" w:rsidRDefault="00A734F3" w:rsidP="00804E8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804E84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For only day or only night pay</w:t>
            </w:r>
          </w:p>
          <w:p w14:paraId="6802097F" w14:textId="77777777" w:rsidR="00A734F3" w:rsidRPr="00804E84" w:rsidRDefault="00A734F3" w:rsidP="00804E8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</w:p>
        </w:tc>
        <w:tc>
          <w:tcPr>
            <w:tcW w:w="4508" w:type="dxa"/>
            <w:gridSpan w:val="2"/>
          </w:tcPr>
          <w:p w14:paraId="3133434D" w14:textId="7698249B" w:rsidR="00A734F3" w:rsidRPr="00804E84" w:rsidRDefault="00A734F3" w:rsidP="00804E8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804E84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1500/-</w:t>
            </w:r>
          </w:p>
        </w:tc>
      </w:tr>
      <w:tr w:rsidR="00A734F3" w:rsidRPr="00804E84" w14:paraId="1A985D52" w14:textId="77777777" w:rsidTr="007C1629">
        <w:trPr>
          <w:trHeight w:val="1870"/>
        </w:trPr>
        <w:tc>
          <w:tcPr>
            <w:tcW w:w="9016" w:type="dxa"/>
            <w:gridSpan w:val="4"/>
          </w:tcPr>
          <w:p w14:paraId="0F35EA86" w14:textId="77777777" w:rsidR="00A734F3" w:rsidRPr="00804E84" w:rsidRDefault="00A734F3" w:rsidP="00804E84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804E84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Offline mode- contact managers</w:t>
            </w:r>
          </w:p>
          <w:p w14:paraId="2272E13C" w14:textId="1C9F411F" w:rsidR="00A734F3" w:rsidRDefault="00A734F3" w:rsidP="00804E84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804E84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 xml:space="preserve">Online mode – pay and send screenshot on WhatsApp </w:t>
            </w:r>
            <w:r w:rsidRPr="00804E84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ab/>
            </w:r>
            <w:r w:rsidRPr="00804E84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ab/>
            </w:r>
            <w:r w:rsidRPr="00804E84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ab/>
            </w:r>
            <w:r w:rsidRPr="00804E84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ab/>
            </w:r>
            <w:r w:rsidRPr="00804E84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ab/>
              <w:t xml:space="preserve"> 8617858054</w:t>
            </w:r>
          </w:p>
          <w:p w14:paraId="2491F6DD" w14:textId="0EB84365" w:rsidR="00804E84" w:rsidRDefault="00804E84" w:rsidP="00804E84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</w:p>
          <w:p w14:paraId="4DFE3BA1" w14:textId="77777777" w:rsidR="00804E84" w:rsidRPr="00804E84" w:rsidRDefault="00804E84" w:rsidP="00804E84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</w:p>
          <w:p w14:paraId="56D3E8D7" w14:textId="70023EF7" w:rsidR="00A734F3" w:rsidRPr="00804E84" w:rsidRDefault="00A734F3" w:rsidP="00804E84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</w:p>
        </w:tc>
      </w:tr>
      <w:tr w:rsidR="00A734F3" w:rsidRPr="00804E84" w14:paraId="2722ECD6" w14:textId="77777777" w:rsidTr="00A734F3">
        <w:tc>
          <w:tcPr>
            <w:tcW w:w="3005" w:type="dxa"/>
          </w:tcPr>
          <w:p w14:paraId="40CDC911" w14:textId="77777777" w:rsidR="00A734F3" w:rsidRPr="00804E84" w:rsidRDefault="00A734F3" w:rsidP="00804E84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</w:p>
        </w:tc>
        <w:tc>
          <w:tcPr>
            <w:tcW w:w="3005" w:type="dxa"/>
            <w:gridSpan w:val="2"/>
          </w:tcPr>
          <w:p w14:paraId="26FF0C78" w14:textId="77777777" w:rsidR="00A734F3" w:rsidRPr="00804E84" w:rsidRDefault="00A734F3" w:rsidP="00804E8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804E84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Satyajit Pal</w:t>
            </w:r>
          </w:p>
          <w:p w14:paraId="31A77163" w14:textId="4E3C3487" w:rsidR="00A734F3" w:rsidRPr="00804E84" w:rsidRDefault="00A734F3" w:rsidP="00804E8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804E84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Kitchen Secretary</w:t>
            </w:r>
          </w:p>
        </w:tc>
        <w:tc>
          <w:tcPr>
            <w:tcW w:w="3006" w:type="dxa"/>
          </w:tcPr>
          <w:p w14:paraId="243C1435" w14:textId="77777777" w:rsidR="00A734F3" w:rsidRPr="00804E84" w:rsidRDefault="00A734F3" w:rsidP="00804E8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804E84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Paramesh Chandra</w:t>
            </w:r>
          </w:p>
          <w:p w14:paraId="69C4349A" w14:textId="7BE65B78" w:rsidR="00A734F3" w:rsidRPr="00804E84" w:rsidRDefault="00A734F3" w:rsidP="00804E8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804E84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Kitchen Secretary</w:t>
            </w:r>
          </w:p>
        </w:tc>
      </w:tr>
    </w:tbl>
    <w:p w14:paraId="4E634BC2" w14:textId="0E30F84E" w:rsidR="00AF47CF" w:rsidRPr="00804E84" w:rsidRDefault="00AF47CF" w:rsidP="007C1629">
      <w:pPr>
        <w:spacing w:line="24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sectPr w:rsidR="00AF47CF" w:rsidRPr="00804E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E3F3D" w14:textId="77777777" w:rsidR="0090797F" w:rsidRDefault="0090797F" w:rsidP="00A734F3">
      <w:pPr>
        <w:spacing w:after="0" w:line="240" w:lineRule="auto"/>
      </w:pPr>
      <w:r>
        <w:separator/>
      </w:r>
    </w:p>
  </w:endnote>
  <w:endnote w:type="continuationSeparator" w:id="0">
    <w:p w14:paraId="19BB4B50" w14:textId="77777777" w:rsidR="0090797F" w:rsidRDefault="0090797F" w:rsidP="00A734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CCEFD4" w14:textId="77777777" w:rsidR="0090797F" w:rsidRDefault="0090797F" w:rsidP="00A734F3">
      <w:pPr>
        <w:spacing w:after="0" w:line="240" w:lineRule="auto"/>
      </w:pPr>
      <w:r>
        <w:separator/>
      </w:r>
    </w:p>
  </w:footnote>
  <w:footnote w:type="continuationSeparator" w:id="0">
    <w:p w14:paraId="73FA9028" w14:textId="77777777" w:rsidR="0090797F" w:rsidRDefault="0090797F" w:rsidP="00A734F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MjM0NDEyMzaztDRW0lEKTi0uzszPAykwrAUARm87bywAAAA="/>
  </w:docVars>
  <w:rsids>
    <w:rsidRoot w:val="0056640D"/>
    <w:rsid w:val="0006296F"/>
    <w:rsid w:val="000E7240"/>
    <w:rsid w:val="001421FE"/>
    <w:rsid w:val="003C545E"/>
    <w:rsid w:val="0056640D"/>
    <w:rsid w:val="00567DB3"/>
    <w:rsid w:val="007C1629"/>
    <w:rsid w:val="00804E84"/>
    <w:rsid w:val="0090797F"/>
    <w:rsid w:val="00A734F3"/>
    <w:rsid w:val="00AC3E31"/>
    <w:rsid w:val="00AC4063"/>
    <w:rsid w:val="00AE0244"/>
    <w:rsid w:val="00AF47CF"/>
    <w:rsid w:val="00CF675A"/>
    <w:rsid w:val="00D545C0"/>
    <w:rsid w:val="00D66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21E78"/>
  <w15:chartTrackingRefBased/>
  <w15:docId w15:val="{0920B44D-9744-4659-8D61-229040672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34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4F3"/>
  </w:style>
  <w:style w:type="paragraph" w:styleId="Footer">
    <w:name w:val="footer"/>
    <w:basedOn w:val="Normal"/>
    <w:link w:val="FooterChar"/>
    <w:uiPriority w:val="99"/>
    <w:unhideWhenUsed/>
    <w:rsid w:val="00A734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4F3"/>
  </w:style>
  <w:style w:type="table" w:styleId="TableGrid">
    <w:name w:val="Table Grid"/>
    <w:basedOn w:val="TableNormal"/>
    <w:uiPriority w:val="39"/>
    <w:rsid w:val="00A734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64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I KUNDU</dc:creator>
  <cp:keywords/>
  <dc:description/>
  <cp:lastModifiedBy>Paramesh Chandra</cp:lastModifiedBy>
  <cp:revision>11</cp:revision>
  <dcterms:created xsi:type="dcterms:W3CDTF">2022-04-28T09:26:00Z</dcterms:created>
  <dcterms:modified xsi:type="dcterms:W3CDTF">2022-04-29T06:52:00Z</dcterms:modified>
</cp:coreProperties>
</file>